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722943" w14:textId="77777777" w:rsidR="00E27BF8" w:rsidRDefault="00E27BF8" w:rsidP="00E27BF8">
      <w:pPr>
        <w:rPr>
          <w:rFonts w:ascii="Roboto" w:hAnsi="Roboto"/>
          <w:color w:val="626262"/>
          <w:sz w:val="21"/>
          <w:szCs w:val="21"/>
          <w:shd w:val="clear" w:color="auto" w:fill="FFFFFF"/>
        </w:rPr>
      </w:pPr>
      <w:r>
        <w:rPr>
          <w:rFonts w:ascii="Roboto" w:hAnsi="Roboto"/>
          <w:color w:val="626262"/>
          <w:sz w:val="21"/>
          <w:szCs w:val="21"/>
          <w:shd w:val="clear" w:color="auto" w:fill="FFFFFF"/>
        </w:rPr>
        <w:t>I am sending the instructions and extra materials on the file. Please, DO NOT use outside sources and provide some from the extra materials. It is the final essay I need a good grade on that. Please, let me know if you have any questions.</w:t>
      </w:r>
    </w:p>
    <w:p w14:paraId="54A5C9C7" w14:textId="77777777" w:rsidR="00E27BF8" w:rsidRPr="00573F02" w:rsidRDefault="00E27BF8" w:rsidP="00E27BF8">
      <w:pPr>
        <w:shd w:val="clear" w:color="auto" w:fill="FFFFFF"/>
        <w:spacing w:after="100" w:afterAutospacing="1" w:line="240" w:lineRule="auto"/>
        <w:outlineLvl w:val="4"/>
        <w:rPr>
          <w:rFonts w:ascii="Roboto" w:eastAsia="Times New Roman" w:hAnsi="Roboto"/>
          <w:color w:val="212529"/>
        </w:rPr>
      </w:pPr>
      <w:r w:rsidRPr="00573F02">
        <w:rPr>
          <w:rFonts w:ascii="Roboto" w:eastAsia="Times New Roman" w:hAnsi="Roboto"/>
          <w:color w:val="212529"/>
        </w:rPr>
        <w:t>Writing instructions</w:t>
      </w:r>
    </w:p>
    <w:p w14:paraId="773ABA58" w14:textId="77777777" w:rsidR="00E27BF8" w:rsidRPr="00573F02" w:rsidRDefault="00E27BF8" w:rsidP="00E27BF8">
      <w:pPr>
        <w:shd w:val="clear" w:color="auto" w:fill="FFFFFF"/>
        <w:spacing w:after="0" w:line="240" w:lineRule="auto"/>
        <w:rPr>
          <w:rFonts w:ascii="Roboto" w:eastAsia="Times New Roman" w:hAnsi="Roboto"/>
          <w:color w:val="626262"/>
          <w:sz w:val="21"/>
          <w:szCs w:val="21"/>
        </w:rPr>
      </w:pPr>
      <w:r w:rsidRPr="00573F02">
        <w:rPr>
          <w:rFonts w:ascii="Roboto" w:eastAsia="Times New Roman" w:hAnsi="Roboto"/>
          <w:color w:val="626262"/>
          <w:sz w:val="21"/>
          <w:szCs w:val="21"/>
        </w:rPr>
        <w:t xml:space="preserve">Textual analysis for the following (just only choose 1): The Lottery by Shirley Jackson Sonny's Blues, a short story by James Baldwin Consider the Lobster by David Foster Wallace Welcome to Your Authentic Indian Experience by Rebecca Roanhorse You are free to choose 1 topic that you like. Also, I will upload other instructions/ Thank you so much and </w:t>
      </w:r>
      <w:proofErr w:type="spellStart"/>
      <w:r w:rsidRPr="00573F02">
        <w:rPr>
          <w:rFonts w:ascii="Roboto" w:eastAsia="Times New Roman" w:hAnsi="Roboto"/>
          <w:color w:val="626262"/>
          <w:sz w:val="21"/>
          <w:szCs w:val="21"/>
        </w:rPr>
        <w:t>goodluck</w:t>
      </w:r>
      <w:proofErr w:type="spellEnd"/>
      <w:r w:rsidRPr="00573F02">
        <w:rPr>
          <w:rFonts w:ascii="Roboto" w:eastAsia="Times New Roman" w:hAnsi="Roboto"/>
          <w:color w:val="626262"/>
          <w:sz w:val="21"/>
          <w:szCs w:val="21"/>
        </w:rPr>
        <w:t>!</w:t>
      </w:r>
    </w:p>
    <w:p w14:paraId="230BC71E" w14:textId="77777777" w:rsidR="00E27BF8" w:rsidRPr="00573F02" w:rsidRDefault="00E27BF8" w:rsidP="00E27BF8">
      <w:pPr>
        <w:shd w:val="clear" w:color="auto" w:fill="FFFFFF"/>
        <w:spacing w:after="100" w:afterAutospacing="1" w:line="240" w:lineRule="auto"/>
        <w:outlineLvl w:val="4"/>
        <w:rPr>
          <w:rFonts w:ascii="Roboto" w:eastAsia="Times New Roman" w:hAnsi="Roboto"/>
          <w:color w:val="212529"/>
        </w:rPr>
      </w:pPr>
      <w:r w:rsidRPr="00573F02">
        <w:rPr>
          <w:rFonts w:ascii="Roboto" w:eastAsia="Times New Roman" w:hAnsi="Roboto"/>
          <w:color w:val="212529"/>
        </w:rPr>
        <w:t>Writing instructions</w:t>
      </w:r>
    </w:p>
    <w:p w14:paraId="7407D3A2" w14:textId="6E726AA5" w:rsidR="00964E27" w:rsidRPr="00EF20E9" w:rsidRDefault="00964E27" w:rsidP="00F33FBB"/>
    <w:sectPr w:rsidR="00964E27" w:rsidRPr="00EF20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1NTU2NTE2NTQwNDdX0lEKTi0uzszPAykwrAUAOGn0iSwAAAA="/>
  </w:docVars>
  <w:rsids>
    <w:rsidRoot w:val="00FD5A8E"/>
    <w:rsid w:val="000648BF"/>
    <w:rsid w:val="000748BD"/>
    <w:rsid w:val="00086E52"/>
    <w:rsid w:val="0009621B"/>
    <w:rsid w:val="000D5D29"/>
    <w:rsid w:val="0016440E"/>
    <w:rsid w:val="001C1865"/>
    <w:rsid w:val="001E45C0"/>
    <w:rsid w:val="00220AAA"/>
    <w:rsid w:val="00284279"/>
    <w:rsid w:val="00380622"/>
    <w:rsid w:val="00404C0D"/>
    <w:rsid w:val="00471C7C"/>
    <w:rsid w:val="00474837"/>
    <w:rsid w:val="00494613"/>
    <w:rsid w:val="004E1CB0"/>
    <w:rsid w:val="00510B86"/>
    <w:rsid w:val="00530E24"/>
    <w:rsid w:val="005510FD"/>
    <w:rsid w:val="005C52CE"/>
    <w:rsid w:val="005D5878"/>
    <w:rsid w:val="005D701A"/>
    <w:rsid w:val="00667D5D"/>
    <w:rsid w:val="0073137E"/>
    <w:rsid w:val="007B15DC"/>
    <w:rsid w:val="007D44D4"/>
    <w:rsid w:val="00897508"/>
    <w:rsid w:val="008B4F9B"/>
    <w:rsid w:val="00956B6A"/>
    <w:rsid w:val="00964E27"/>
    <w:rsid w:val="00984565"/>
    <w:rsid w:val="009863B5"/>
    <w:rsid w:val="00B41F6B"/>
    <w:rsid w:val="00B50427"/>
    <w:rsid w:val="00BF3DFE"/>
    <w:rsid w:val="00C04392"/>
    <w:rsid w:val="00CB7407"/>
    <w:rsid w:val="00CC6420"/>
    <w:rsid w:val="00CE1D58"/>
    <w:rsid w:val="00D32535"/>
    <w:rsid w:val="00D44F58"/>
    <w:rsid w:val="00DA76BB"/>
    <w:rsid w:val="00DE6134"/>
    <w:rsid w:val="00E27BF8"/>
    <w:rsid w:val="00E30A09"/>
    <w:rsid w:val="00EA0BCE"/>
    <w:rsid w:val="00EB3472"/>
    <w:rsid w:val="00EF20E9"/>
    <w:rsid w:val="00F33FBB"/>
    <w:rsid w:val="00F848D7"/>
    <w:rsid w:val="00FD5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448EC"/>
  <w15:chartTrackingRefBased/>
  <w15:docId w15:val="{245E4D5F-7440-440B-B88D-1683ECACA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7BF8"/>
  </w:style>
  <w:style w:type="paragraph" w:styleId="Heading5">
    <w:name w:val="heading 5"/>
    <w:basedOn w:val="Normal"/>
    <w:link w:val="Heading5Char"/>
    <w:uiPriority w:val="9"/>
    <w:qFormat/>
    <w:rsid w:val="007B15DC"/>
    <w:pPr>
      <w:spacing w:before="100" w:beforeAutospacing="1" w:after="100" w:afterAutospacing="1" w:line="240" w:lineRule="auto"/>
      <w:outlineLvl w:val="4"/>
    </w:pPr>
    <w:rPr>
      <w:rFonts w:eastAsia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7B15DC"/>
    <w:rPr>
      <w:rFonts w:eastAsia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404C0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48</Characters>
  <Application>Microsoft Office Word</Application>
  <DocSecurity>0</DocSecurity>
  <Lines>4</Lines>
  <Paragraphs>1</Paragraphs>
  <ScaleCrop>false</ScaleCrop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8T15:44:00Z</dcterms:created>
  <dcterms:modified xsi:type="dcterms:W3CDTF">2021-11-28T15:44:00Z</dcterms:modified>
</cp:coreProperties>
</file>